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2024B1" w:rsidRPr="002024B1" w14:paraId="02D41505" w14:textId="77777777" w:rsidTr="00EC4588">
        <w:tc>
          <w:tcPr>
            <w:tcW w:w="9350" w:type="dxa"/>
            <w:gridSpan w:val="2"/>
            <w:shd w:val="clear" w:color="auto" w:fill="FFFF00"/>
          </w:tcPr>
          <w:p w14:paraId="7B4AE22F" w14:textId="750038FD" w:rsidR="002024B1" w:rsidRPr="00EC4588" w:rsidRDefault="002024B1">
            <w:pPr>
              <w:rPr>
                <w:rFonts w:asciiTheme="majorBidi" w:hAnsiTheme="majorBidi" w:cstheme="majorBidi"/>
                <w:b/>
                <w:bCs/>
              </w:rPr>
            </w:pPr>
            <w:r w:rsidRPr="00EC4588">
              <w:rPr>
                <w:rFonts w:asciiTheme="majorBidi" w:hAnsiTheme="majorBidi" w:cstheme="majorBidi"/>
                <w:b/>
                <w:bCs/>
              </w:rPr>
              <w:t>Personal Information</w:t>
            </w:r>
          </w:p>
        </w:tc>
      </w:tr>
      <w:tr w:rsidR="00B064F1" w:rsidRPr="002024B1" w14:paraId="3FD35CC5" w14:textId="77777777" w:rsidTr="00FB5088">
        <w:tc>
          <w:tcPr>
            <w:tcW w:w="3505" w:type="dxa"/>
          </w:tcPr>
          <w:p w14:paraId="1D3722AE" w14:textId="328CECC0" w:rsidR="00B064F1" w:rsidRPr="002024B1" w:rsidRDefault="00EA3176">
            <w:pPr>
              <w:rPr>
                <w:rFonts w:asciiTheme="majorBidi" w:hAnsiTheme="majorBidi" w:cstheme="majorBidi"/>
              </w:rPr>
            </w:pP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 w:rsidR="00633EE9"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2024B1">
              <w:rPr>
                <w:rFonts w:asciiTheme="majorBidi" w:hAnsiTheme="majorBidi" w:cstheme="majorBidi"/>
              </w:rPr>
              <w:t>Gender</w:t>
            </w:r>
          </w:p>
        </w:tc>
        <w:tc>
          <w:tcPr>
            <w:tcW w:w="5845" w:type="dxa"/>
          </w:tcPr>
          <w:p w14:paraId="381A1688" w14:textId="77777777" w:rsidR="00B064F1" w:rsidRDefault="00E1219C" w:rsidP="002024B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emale</w:t>
            </w:r>
          </w:p>
          <w:p w14:paraId="1CE72702" w14:textId="77777777" w:rsidR="00E1219C" w:rsidRDefault="00E1219C" w:rsidP="002024B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ale</w:t>
            </w:r>
          </w:p>
          <w:p w14:paraId="3DEABB89" w14:textId="77777777" w:rsidR="00E1219C" w:rsidRDefault="00E1219C" w:rsidP="002024B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n-binary</w:t>
            </w:r>
          </w:p>
          <w:p w14:paraId="673A3A16" w14:textId="1D811A6A" w:rsidR="00E1219C" w:rsidRPr="002024B1" w:rsidRDefault="00E1219C" w:rsidP="002024B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efer not to say</w:t>
            </w:r>
          </w:p>
        </w:tc>
      </w:tr>
      <w:tr w:rsidR="00B064F1" w:rsidRPr="002024B1" w14:paraId="73712EB9" w14:textId="77777777" w:rsidTr="00FB5088">
        <w:tc>
          <w:tcPr>
            <w:tcW w:w="3505" w:type="dxa"/>
          </w:tcPr>
          <w:p w14:paraId="2A9AD84B" w14:textId="7D042EE4" w:rsidR="00B064F1" w:rsidRPr="002024B1" w:rsidRDefault="00633EE9">
            <w:pPr>
              <w:rPr>
                <w:rFonts w:asciiTheme="majorBidi" w:hAnsiTheme="majorBidi" w:cstheme="majorBidi"/>
              </w:rPr>
            </w:pP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E1219C">
              <w:rPr>
                <w:rFonts w:asciiTheme="majorBidi" w:hAnsiTheme="majorBidi" w:cstheme="majorBidi"/>
              </w:rPr>
              <w:t>Age</w:t>
            </w:r>
          </w:p>
        </w:tc>
        <w:tc>
          <w:tcPr>
            <w:tcW w:w="5845" w:type="dxa"/>
          </w:tcPr>
          <w:p w14:paraId="11689036" w14:textId="3993D6F1" w:rsidR="00B064F1" w:rsidRPr="00047414" w:rsidRDefault="00965F1D" w:rsidP="00047414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047414">
              <w:rPr>
                <w:rFonts w:asciiTheme="majorBidi" w:hAnsiTheme="majorBidi" w:cstheme="majorBidi"/>
                <w:lang w:val="en-US"/>
              </w:rPr>
              <w:t>Dropdown menu of numbers (18-40)</w:t>
            </w:r>
          </w:p>
        </w:tc>
      </w:tr>
      <w:tr w:rsidR="00B229CB" w:rsidRPr="002024B1" w14:paraId="03761358" w14:textId="77777777" w:rsidTr="00FB5088">
        <w:tc>
          <w:tcPr>
            <w:tcW w:w="3505" w:type="dxa"/>
          </w:tcPr>
          <w:p w14:paraId="6EE440ED" w14:textId="745E7A01" w:rsidR="00B229CB" w:rsidRDefault="00633EE9">
            <w:pPr>
              <w:rPr>
                <w:rFonts w:asciiTheme="majorBidi" w:hAnsiTheme="majorBidi" w:cstheme="majorBidi"/>
              </w:rPr>
            </w:pP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>
              <w:rPr>
                <w:rFonts w:asciiTheme="majorBidi" w:hAnsiTheme="majorBidi" w:cstheme="majorBidi"/>
                <w:b/>
                <w:bCs/>
                <w:highlight w:val="yellow"/>
              </w:rPr>
              <w:t>II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B229CB">
              <w:rPr>
                <w:rFonts w:asciiTheme="majorBidi" w:hAnsiTheme="majorBidi" w:cstheme="majorBidi"/>
              </w:rPr>
              <w:t>Academic Level</w:t>
            </w:r>
          </w:p>
        </w:tc>
        <w:tc>
          <w:tcPr>
            <w:tcW w:w="5845" w:type="dxa"/>
          </w:tcPr>
          <w:p w14:paraId="79581B99" w14:textId="77777777" w:rsidR="00B229CB" w:rsidRDefault="00B229CB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1</w:t>
            </w:r>
            <w:r w:rsidRPr="00B229CB">
              <w:rPr>
                <w:rFonts w:asciiTheme="majorBidi" w:hAnsiTheme="majorBidi" w:cstheme="majorBidi"/>
                <w:vertAlign w:val="superscript"/>
                <w:lang w:val="en-US"/>
              </w:rPr>
              <w:t>st</w:t>
            </w:r>
            <w:r>
              <w:rPr>
                <w:rFonts w:asciiTheme="majorBidi" w:hAnsiTheme="majorBidi" w:cstheme="majorBidi"/>
                <w:lang w:val="en-US"/>
              </w:rPr>
              <w:t xml:space="preserve"> Year</w:t>
            </w:r>
          </w:p>
          <w:p w14:paraId="71CCFE0C" w14:textId="77777777" w:rsidR="00B229CB" w:rsidRDefault="00B229CB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  <w:r w:rsidRPr="00B229CB">
              <w:rPr>
                <w:rFonts w:asciiTheme="majorBidi" w:hAnsiTheme="majorBidi" w:cstheme="majorBidi"/>
                <w:vertAlign w:val="superscript"/>
                <w:lang w:val="en-US"/>
              </w:rPr>
              <w:t>nd</w:t>
            </w:r>
            <w:r>
              <w:rPr>
                <w:rFonts w:asciiTheme="majorBidi" w:hAnsiTheme="majorBidi" w:cstheme="majorBidi"/>
                <w:lang w:val="en-US"/>
              </w:rPr>
              <w:t xml:space="preserve"> Year</w:t>
            </w:r>
          </w:p>
          <w:p w14:paraId="0487B786" w14:textId="77777777" w:rsidR="00B229CB" w:rsidRDefault="00B229CB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3</w:t>
            </w:r>
            <w:r w:rsidRPr="00B229CB">
              <w:rPr>
                <w:rFonts w:asciiTheme="majorBidi" w:hAnsiTheme="majorBidi" w:cstheme="majorBidi"/>
                <w:vertAlign w:val="superscript"/>
                <w:lang w:val="en-US"/>
              </w:rPr>
              <w:t>rd</w:t>
            </w:r>
            <w:r>
              <w:rPr>
                <w:rFonts w:asciiTheme="majorBidi" w:hAnsiTheme="majorBidi" w:cstheme="majorBidi"/>
                <w:lang w:val="en-US"/>
              </w:rPr>
              <w:t xml:space="preserve"> Year</w:t>
            </w:r>
          </w:p>
          <w:p w14:paraId="0DB19768" w14:textId="77777777" w:rsidR="00B229CB" w:rsidRDefault="00B229CB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4</w:t>
            </w:r>
            <w:r w:rsidRPr="00B229CB">
              <w:rPr>
                <w:rFonts w:asciiTheme="majorBidi" w:hAnsiTheme="majorBidi" w:cstheme="majorBidi"/>
                <w:vertAlign w:val="superscript"/>
                <w:lang w:val="en-US"/>
              </w:rPr>
              <w:t>th</w:t>
            </w:r>
            <w:r>
              <w:rPr>
                <w:rFonts w:asciiTheme="majorBidi" w:hAnsiTheme="majorBidi" w:cstheme="majorBidi"/>
                <w:lang w:val="en-US"/>
              </w:rPr>
              <w:t xml:space="preserve"> Year</w:t>
            </w:r>
          </w:p>
          <w:p w14:paraId="2A7DF610" w14:textId="77777777" w:rsidR="00B229CB" w:rsidRDefault="00B229CB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5</w:t>
            </w:r>
            <w:r w:rsidRPr="00B229CB">
              <w:rPr>
                <w:rFonts w:asciiTheme="majorBidi" w:hAnsiTheme="majorBidi" w:cstheme="majorBidi"/>
                <w:vertAlign w:val="superscript"/>
                <w:lang w:val="en-US"/>
              </w:rPr>
              <w:t>th</w:t>
            </w:r>
            <w:r>
              <w:rPr>
                <w:rFonts w:asciiTheme="majorBidi" w:hAnsiTheme="majorBidi" w:cstheme="majorBidi"/>
                <w:lang w:val="en-US"/>
              </w:rPr>
              <w:t xml:space="preserve"> Year</w:t>
            </w:r>
          </w:p>
          <w:p w14:paraId="41DFEEE9" w14:textId="77777777" w:rsidR="00B229CB" w:rsidRDefault="00B229CB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6</w:t>
            </w:r>
            <w:r w:rsidRPr="00B229CB">
              <w:rPr>
                <w:rFonts w:asciiTheme="majorBidi" w:hAnsiTheme="majorBidi" w:cstheme="majorBidi"/>
                <w:vertAlign w:val="superscript"/>
                <w:lang w:val="en-US"/>
              </w:rPr>
              <w:t>th</w:t>
            </w:r>
            <w:r>
              <w:rPr>
                <w:rFonts w:asciiTheme="majorBidi" w:hAnsiTheme="majorBidi" w:cstheme="majorBidi"/>
                <w:lang w:val="en-US"/>
              </w:rPr>
              <w:t xml:space="preserve"> Year</w:t>
            </w:r>
          </w:p>
          <w:p w14:paraId="1B988713" w14:textId="77777777" w:rsidR="00B229CB" w:rsidRDefault="00047414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Intern</w:t>
            </w:r>
          </w:p>
          <w:p w14:paraId="459BC234" w14:textId="7E053762" w:rsidR="00EA3176" w:rsidRPr="00B229CB" w:rsidRDefault="00EA3176" w:rsidP="00B229C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Postgraduate</w:t>
            </w:r>
          </w:p>
        </w:tc>
      </w:tr>
      <w:tr w:rsidR="00B229CB" w:rsidRPr="002024B1" w14:paraId="31AA0259" w14:textId="77777777" w:rsidTr="00FB5088">
        <w:tc>
          <w:tcPr>
            <w:tcW w:w="3505" w:type="dxa"/>
          </w:tcPr>
          <w:p w14:paraId="524F4E6E" w14:textId="03C50758" w:rsidR="00B229CB" w:rsidRDefault="00633EE9">
            <w:pPr>
              <w:rPr>
                <w:rFonts w:asciiTheme="majorBidi" w:hAnsiTheme="majorBidi" w:cstheme="majorBidi"/>
              </w:rPr>
            </w:pP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>
              <w:rPr>
                <w:rFonts w:asciiTheme="majorBidi" w:hAnsiTheme="majorBidi" w:cstheme="majorBidi"/>
                <w:b/>
                <w:bCs/>
                <w:highlight w:val="yellow"/>
              </w:rPr>
              <w:t>V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EA3176">
              <w:rPr>
                <w:rFonts w:asciiTheme="majorBidi" w:hAnsiTheme="majorBidi" w:cstheme="majorBidi"/>
              </w:rPr>
              <w:t>Country</w:t>
            </w:r>
          </w:p>
        </w:tc>
        <w:tc>
          <w:tcPr>
            <w:tcW w:w="5845" w:type="dxa"/>
          </w:tcPr>
          <w:p w14:paraId="4780C247" w14:textId="3D333106" w:rsidR="00B229CB" w:rsidRPr="00EA3176" w:rsidRDefault="00EA3176" w:rsidP="00EA3176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Dropdown menu of participating countries</w:t>
            </w:r>
          </w:p>
        </w:tc>
      </w:tr>
      <w:tr w:rsidR="002024B1" w:rsidRPr="002024B1" w14:paraId="496F9832" w14:textId="77777777" w:rsidTr="00512D3C">
        <w:tc>
          <w:tcPr>
            <w:tcW w:w="9350" w:type="dxa"/>
            <w:gridSpan w:val="2"/>
            <w:shd w:val="clear" w:color="auto" w:fill="FFFF00"/>
          </w:tcPr>
          <w:p w14:paraId="059BEA13" w14:textId="36277112" w:rsidR="002024B1" w:rsidRPr="00512D3C" w:rsidRDefault="00512D3C">
            <w:pPr>
              <w:rPr>
                <w:rFonts w:asciiTheme="majorBidi" w:hAnsiTheme="majorBidi" w:cstheme="majorBidi"/>
                <w:b/>
                <w:bCs/>
              </w:rPr>
            </w:pPr>
            <w:r w:rsidRPr="00512D3C">
              <w:rPr>
                <w:rFonts w:asciiTheme="majorBidi" w:hAnsiTheme="majorBidi" w:cstheme="majorBidi"/>
                <w:b/>
                <w:bCs/>
              </w:rPr>
              <w:t>Experience with COVID-19</w:t>
            </w:r>
          </w:p>
        </w:tc>
      </w:tr>
      <w:tr w:rsidR="00512D3C" w:rsidRPr="002024B1" w14:paraId="0296D610" w14:textId="77777777" w:rsidTr="00FB5088">
        <w:tc>
          <w:tcPr>
            <w:tcW w:w="3505" w:type="dxa"/>
          </w:tcPr>
          <w:p w14:paraId="592E7FF8" w14:textId="05026AF8" w:rsidR="00512D3C" w:rsidRPr="002024B1" w:rsidRDefault="00512D3C" w:rsidP="00512D3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V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I had</w:t>
            </w:r>
            <w:r w:rsidR="00734EEC">
              <w:rPr>
                <w:rFonts w:asciiTheme="majorBidi" w:hAnsiTheme="majorBidi" w:cstheme="majorBidi"/>
              </w:rPr>
              <w:t xml:space="preserve"> COVID-19 infection</w:t>
            </w:r>
          </w:p>
        </w:tc>
        <w:tc>
          <w:tcPr>
            <w:tcW w:w="5845" w:type="dxa"/>
          </w:tcPr>
          <w:p w14:paraId="7B2768C0" w14:textId="77777777" w:rsidR="00734EEC" w:rsidRPr="00734EEC" w:rsidRDefault="00734EEC" w:rsidP="00734EE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734EEC">
              <w:rPr>
                <w:rFonts w:asciiTheme="majorBidi" w:hAnsiTheme="majorBidi" w:cstheme="majorBidi"/>
              </w:rPr>
              <w:t>Yes</w:t>
            </w:r>
          </w:p>
          <w:p w14:paraId="67F023B5" w14:textId="0E3ABCA1" w:rsidR="00734EEC" w:rsidRPr="00734EEC" w:rsidRDefault="00734EEC" w:rsidP="00734EE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734EEC">
              <w:rPr>
                <w:rFonts w:asciiTheme="majorBidi" w:hAnsiTheme="majorBidi" w:cstheme="majorBidi"/>
              </w:rPr>
              <w:t>No</w:t>
            </w:r>
          </w:p>
        </w:tc>
      </w:tr>
      <w:tr w:rsidR="00512D3C" w:rsidRPr="002024B1" w14:paraId="3B6A2AF5" w14:textId="77777777" w:rsidTr="00FB5088">
        <w:tc>
          <w:tcPr>
            <w:tcW w:w="3505" w:type="dxa"/>
          </w:tcPr>
          <w:p w14:paraId="6F9EC83A" w14:textId="76192EB1" w:rsidR="00512D3C" w:rsidRPr="002024B1" w:rsidRDefault="00512D3C" w:rsidP="00512D3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VI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614A41">
              <w:rPr>
                <w:rFonts w:asciiTheme="majorBidi" w:hAnsiTheme="majorBidi" w:cstheme="majorBidi"/>
              </w:rPr>
              <w:t>I care</w:t>
            </w:r>
            <w:r w:rsidR="008D2960">
              <w:rPr>
                <w:rFonts w:asciiTheme="majorBidi" w:hAnsiTheme="majorBidi" w:cstheme="majorBidi"/>
              </w:rPr>
              <w:t>d</w:t>
            </w:r>
            <w:r w:rsidR="00614A41">
              <w:rPr>
                <w:rFonts w:asciiTheme="majorBidi" w:hAnsiTheme="majorBidi" w:cstheme="majorBidi"/>
              </w:rPr>
              <w:t xml:space="preserve"> for someone with COVID-19 infection</w:t>
            </w:r>
          </w:p>
        </w:tc>
        <w:tc>
          <w:tcPr>
            <w:tcW w:w="5845" w:type="dxa"/>
          </w:tcPr>
          <w:p w14:paraId="5D1D0195" w14:textId="77777777" w:rsidR="00512D3C" w:rsidRDefault="00614A41" w:rsidP="00614A4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39743D8D" w14:textId="62068067" w:rsidR="00614A41" w:rsidRPr="00614A41" w:rsidRDefault="00614A41" w:rsidP="00614A4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</w:tc>
      </w:tr>
      <w:tr w:rsidR="00614A41" w:rsidRPr="002024B1" w14:paraId="2190B2BD" w14:textId="77777777" w:rsidTr="00FB5088">
        <w:tc>
          <w:tcPr>
            <w:tcW w:w="3505" w:type="dxa"/>
          </w:tcPr>
          <w:p w14:paraId="1CAC2547" w14:textId="666EBE7D" w:rsidR="00614A41" w:rsidRDefault="00614A41" w:rsidP="00512D3C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V</w:t>
            </w:r>
            <w:r w:rsidR="00003D3F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I personally know someone who has had COVID-19 infection</w:t>
            </w:r>
          </w:p>
        </w:tc>
        <w:tc>
          <w:tcPr>
            <w:tcW w:w="5845" w:type="dxa"/>
          </w:tcPr>
          <w:p w14:paraId="67CC25AF" w14:textId="77777777" w:rsidR="00614A41" w:rsidRDefault="00614A41" w:rsidP="00614A4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131ED9A8" w14:textId="16F145BA" w:rsidR="00614A41" w:rsidRDefault="00614A41" w:rsidP="00614A4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</w:tc>
      </w:tr>
      <w:tr w:rsidR="00614A41" w:rsidRPr="002024B1" w14:paraId="1F33CAD2" w14:textId="77777777" w:rsidTr="00FB5088">
        <w:tc>
          <w:tcPr>
            <w:tcW w:w="3505" w:type="dxa"/>
          </w:tcPr>
          <w:p w14:paraId="43ECBFA3" w14:textId="1B2DE6A7" w:rsidR="00614A41" w:rsidRDefault="00614A41" w:rsidP="00512D3C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VI</w:t>
            </w:r>
            <w:r w:rsidR="00003D3F">
              <w:rPr>
                <w:rFonts w:asciiTheme="majorBidi" w:hAnsiTheme="majorBidi" w:cstheme="majorBidi"/>
                <w:b/>
                <w:bCs/>
                <w:highlight w:val="yellow"/>
              </w:rPr>
              <w:t>II</w:t>
            </w:r>
            <w:r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>
              <w:rPr>
                <w:rFonts w:asciiTheme="majorBidi" w:hAnsiTheme="majorBidi" w:cstheme="majorBidi"/>
              </w:rPr>
              <w:t xml:space="preserve"> I personally know someone who has </w:t>
            </w:r>
            <w:r w:rsidR="00FB5088">
              <w:rPr>
                <w:rFonts w:asciiTheme="majorBidi" w:hAnsiTheme="majorBidi" w:cstheme="majorBidi"/>
              </w:rPr>
              <w:t>died from</w:t>
            </w:r>
            <w:r>
              <w:rPr>
                <w:rFonts w:asciiTheme="majorBidi" w:hAnsiTheme="majorBidi" w:cstheme="majorBidi"/>
              </w:rPr>
              <w:t xml:space="preserve"> COVID-19 infection</w:t>
            </w:r>
          </w:p>
        </w:tc>
        <w:tc>
          <w:tcPr>
            <w:tcW w:w="5845" w:type="dxa"/>
          </w:tcPr>
          <w:p w14:paraId="46305988" w14:textId="77777777" w:rsidR="00614A41" w:rsidRDefault="00614A41" w:rsidP="00614A4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6C80AB2D" w14:textId="1A648940" w:rsidR="00614A41" w:rsidRDefault="00614A41" w:rsidP="00614A4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</w:tc>
      </w:tr>
      <w:tr w:rsidR="00FB5088" w:rsidRPr="002024B1" w14:paraId="0CAFFD2C" w14:textId="77777777" w:rsidTr="00EA025C">
        <w:tc>
          <w:tcPr>
            <w:tcW w:w="9350" w:type="dxa"/>
            <w:gridSpan w:val="2"/>
          </w:tcPr>
          <w:p w14:paraId="3229E7D7" w14:textId="7D99D7AF" w:rsidR="00FB5088" w:rsidRPr="003A0CE6" w:rsidRDefault="00253FF6" w:rsidP="00FB5088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3A0CE6">
              <w:rPr>
                <w:rFonts w:asciiTheme="majorBidi" w:hAnsiTheme="majorBidi" w:cstheme="majorBidi"/>
                <w:b/>
                <w:bCs/>
                <w:highlight w:val="yellow"/>
              </w:rPr>
              <w:t>Attitude to COVID-19 Vaccine</w:t>
            </w:r>
          </w:p>
        </w:tc>
      </w:tr>
      <w:tr w:rsidR="00512D3C" w:rsidRPr="002024B1" w14:paraId="718EEC38" w14:textId="77777777" w:rsidTr="00FB5088">
        <w:tc>
          <w:tcPr>
            <w:tcW w:w="3505" w:type="dxa"/>
          </w:tcPr>
          <w:p w14:paraId="424E7594" w14:textId="135645EF" w:rsidR="00512D3C" w:rsidRPr="002024B1" w:rsidRDefault="00003D3F" w:rsidP="00512D3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IX</w:t>
            </w:r>
            <w:r w:rsidR="008600C8"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="008600C8">
              <w:rPr>
                <w:rFonts w:asciiTheme="majorBidi" w:hAnsiTheme="majorBidi" w:cstheme="majorBidi"/>
              </w:rPr>
              <w:t xml:space="preserve"> I </w:t>
            </w:r>
            <w:r w:rsidR="00BB38E5">
              <w:rPr>
                <w:rFonts w:asciiTheme="majorBidi" w:hAnsiTheme="majorBidi" w:cstheme="majorBidi"/>
              </w:rPr>
              <w:t xml:space="preserve">am willing to </w:t>
            </w:r>
            <w:r w:rsidR="008600C8">
              <w:rPr>
                <w:rFonts w:asciiTheme="majorBidi" w:hAnsiTheme="majorBidi" w:cstheme="majorBidi"/>
              </w:rPr>
              <w:t xml:space="preserve">take </w:t>
            </w:r>
            <w:r w:rsidR="00BB38E5">
              <w:rPr>
                <w:rFonts w:asciiTheme="majorBidi" w:hAnsiTheme="majorBidi" w:cstheme="majorBidi"/>
              </w:rPr>
              <w:t xml:space="preserve">the </w:t>
            </w:r>
            <w:r w:rsidR="008600C8">
              <w:rPr>
                <w:rFonts w:asciiTheme="majorBidi" w:hAnsiTheme="majorBidi" w:cstheme="majorBidi"/>
              </w:rPr>
              <w:t xml:space="preserve">COVID-19 </w:t>
            </w:r>
            <w:r w:rsidR="00F623AA">
              <w:rPr>
                <w:rFonts w:asciiTheme="majorBidi" w:hAnsiTheme="majorBidi" w:cstheme="majorBidi"/>
              </w:rPr>
              <w:t xml:space="preserve">vaccine </w:t>
            </w:r>
            <w:r w:rsidR="008600C8">
              <w:rPr>
                <w:rFonts w:asciiTheme="majorBidi" w:hAnsiTheme="majorBidi" w:cstheme="majorBidi"/>
              </w:rPr>
              <w:t xml:space="preserve">once it becomes available </w:t>
            </w:r>
            <w:r w:rsidR="00F623AA">
              <w:rPr>
                <w:rFonts w:asciiTheme="majorBidi" w:hAnsiTheme="majorBidi" w:cstheme="majorBidi"/>
              </w:rPr>
              <w:t>to</w:t>
            </w:r>
            <w:r w:rsidR="008600C8">
              <w:rPr>
                <w:rFonts w:asciiTheme="majorBidi" w:hAnsiTheme="majorBidi" w:cstheme="majorBidi"/>
              </w:rPr>
              <w:t xml:space="preserve"> me</w:t>
            </w:r>
            <w:r w:rsidR="00F623A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5845" w:type="dxa"/>
          </w:tcPr>
          <w:p w14:paraId="5C830D89" w14:textId="77777777" w:rsidR="008600C8" w:rsidRDefault="008600C8" w:rsidP="008600C8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otally Disagree</w:t>
            </w:r>
          </w:p>
          <w:p w14:paraId="198B0483" w14:textId="77777777" w:rsidR="008600C8" w:rsidRDefault="008600C8" w:rsidP="008600C8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isagree</w:t>
            </w:r>
          </w:p>
          <w:p w14:paraId="0BC9169F" w14:textId="6E2A70F7" w:rsidR="008600C8" w:rsidRDefault="008600C8" w:rsidP="008600C8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t Sure</w:t>
            </w:r>
          </w:p>
          <w:p w14:paraId="17A18738" w14:textId="77777777" w:rsidR="008600C8" w:rsidRDefault="008600C8" w:rsidP="008600C8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gree</w:t>
            </w:r>
          </w:p>
          <w:p w14:paraId="57018D19" w14:textId="2C07CD94" w:rsidR="008600C8" w:rsidRPr="008600C8" w:rsidRDefault="008600C8" w:rsidP="008600C8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otally Agree</w:t>
            </w:r>
          </w:p>
        </w:tc>
      </w:tr>
      <w:tr w:rsidR="008600C8" w:rsidRPr="002024B1" w14:paraId="11778410" w14:textId="77777777" w:rsidTr="00993A0D">
        <w:tc>
          <w:tcPr>
            <w:tcW w:w="9350" w:type="dxa"/>
            <w:gridSpan w:val="2"/>
            <w:shd w:val="clear" w:color="auto" w:fill="FFFF00"/>
          </w:tcPr>
          <w:p w14:paraId="375D4D9E" w14:textId="6DA2E0F1" w:rsidR="008600C8" w:rsidRPr="00993A0D" w:rsidRDefault="00A76B36" w:rsidP="00512D3C">
            <w:pPr>
              <w:rPr>
                <w:rFonts w:asciiTheme="majorBidi" w:hAnsiTheme="majorBidi" w:cstheme="majorBidi"/>
                <w:b/>
                <w:bCs/>
              </w:rPr>
            </w:pPr>
            <w:r w:rsidRPr="00993A0D">
              <w:rPr>
                <w:rFonts w:asciiTheme="majorBidi" w:hAnsiTheme="majorBidi" w:cstheme="majorBidi"/>
                <w:b/>
                <w:bCs/>
              </w:rPr>
              <w:t>Experience with Influenza Vaccine</w:t>
            </w:r>
          </w:p>
        </w:tc>
      </w:tr>
      <w:tr w:rsidR="00253FF6" w:rsidRPr="002024B1" w14:paraId="5DFFCDB4" w14:textId="77777777" w:rsidTr="00FB5088">
        <w:tc>
          <w:tcPr>
            <w:tcW w:w="3505" w:type="dxa"/>
          </w:tcPr>
          <w:p w14:paraId="402D5F22" w14:textId="15908C64" w:rsidR="00253FF6" w:rsidRPr="002024B1" w:rsidRDefault="00003D3F" w:rsidP="00512D3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="00A23D79" w:rsidRPr="00633EE9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="00A23D79">
              <w:rPr>
                <w:rFonts w:asciiTheme="majorBidi" w:hAnsiTheme="majorBidi" w:cstheme="majorBidi"/>
              </w:rPr>
              <w:t xml:space="preserve"> </w:t>
            </w:r>
            <w:r w:rsidR="002A5667">
              <w:rPr>
                <w:rFonts w:asciiTheme="majorBidi" w:hAnsiTheme="majorBidi" w:cstheme="majorBidi"/>
              </w:rPr>
              <w:t>Do you usually take the</w:t>
            </w:r>
            <w:r w:rsidR="007A1D3B">
              <w:rPr>
                <w:rFonts w:asciiTheme="majorBidi" w:hAnsiTheme="majorBidi" w:cstheme="majorBidi"/>
              </w:rPr>
              <w:t xml:space="preserve"> seasonal influenza vaccine?</w:t>
            </w:r>
          </w:p>
        </w:tc>
        <w:tc>
          <w:tcPr>
            <w:tcW w:w="5845" w:type="dxa"/>
          </w:tcPr>
          <w:p w14:paraId="58FE5A4B" w14:textId="77777777" w:rsidR="00993A0D" w:rsidRDefault="00D12731" w:rsidP="00993A0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ever</w:t>
            </w:r>
          </w:p>
          <w:p w14:paraId="420AD21F" w14:textId="77777777" w:rsidR="00D12731" w:rsidRDefault="00D12731" w:rsidP="00993A0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ometimes</w:t>
            </w:r>
          </w:p>
          <w:p w14:paraId="40EC1B16" w14:textId="77777777" w:rsidR="00D12731" w:rsidRDefault="00D12731" w:rsidP="00993A0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lways, when I have the chance</w:t>
            </w:r>
          </w:p>
          <w:p w14:paraId="27A77352" w14:textId="7E929362" w:rsidR="00D12731" w:rsidRPr="00993A0D" w:rsidRDefault="008A4045" w:rsidP="00993A0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t is mandatory in my work/study setting</w:t>
            </w:r>
          </w:p>
        </w:tc>
      </w:tr>
      <w:tr w:rsidR="00993A0D" w:rsidRPr="002024B1" w14:paraId="129AA47A" w14:textId="77777777" w:rsidTr="00DC4BD7">
        <w:tc>
          <w:tcPr>
            <w:tcW w:w="9350" w:type="dxa"/>
            <w:gridSpan w:val="2"/>
            <w:shd w:val="clear" w:color="auto" w:fill="FFFF00"/>
          </w:tcPr>
          <w:p w14:paraId="0B95F312" w14:textId="095DEA07" w:rsidR="00993A0D" w:rsidRPr="00DC4BD7" w:rsidRDefault="00993A0D" w:rsidP="00253FF6">
            <w:pPr>
              <w:rPr>
                <w:rFonts w:asciiTheme="majorBidi" w:hAnsiTheme="majorBidi" w:cstheme="majorBidi"/>
                <w:b/>
                <w:bCs/>
              </w:rPr>
            </w:pPr>
            <w:r w:rsidRPr="00DC4BD7">
              <w:rPr>
                <w:rFonts w:asciiTheme="majorBidi" w:hAnsiTheme="majorBidi" w:cstheme="majorBidi"/>
                <w:b/>
                <w:bCs/>
              </w:rPr>
              <w:t>Attitudes to Vaccines</w:t>
            </w:r>
          </w:p>
        </w:tc>
      </w:tr>
      <w:tr w:rsidR="00DC4BD7" w:rsidRPr="002024B1" w14:paraId="0CCB4661" w14:textId="77777777" w:rsidTr="00FB5088">
        <w:tc>
          <w:tcPr>
            <w:tcW w:w="3505" w:type="dxa"/>
          </w:tcPr>
          <w:p w14:paraId="5CAE0590" w14:textId="3F2B8DB4" w:rsidR="00DC4BD7" w:rsidRPr="002024B1" w:rsidRDefault="00DC4BD7" w:rsidP="00DC4BD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="00003D3F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9C0600">
              <w:rPr>
                <w:rFonts w:asciiTheme="majorBidi" w:hAnsiTheme="majorBidi" w:cstheme="majorBidi"/>
              </w:rPr>
              <w:t>Do</w:t>
            </w:r>
            <w:r w:rsidR="0080757A">
              <w:rPr>
                <w:rFonts w:asciiTheme="majorBidi" w:hAnsiTheme="majorBidi" w:cstheme="majorBidi"/>
              </w:rPr>
              <w:t xml:space="preserve"> reports you hear/read in the media/</w:t>
            </w:r>
            <w:r w:rsidR="002118B7">
              <w:rPr>
                <w:rFonts w:asciiTheme="majorBidi" w:hAnsiTheme="majorBidi" w:cstheme="majorBidi"/>
              </w:rPr>
              <w:t xml:space="preserve"> on social media ma</w:t>
            </w:r>
            <w:r w:rsidR="009C0600">
              <w:rPr>
                <w:rFonts w:asciiTheme="majorBidi" w:hAnsiTheme="majorBidi" w:cstheme="majorBidi"/>
              </w:rPr>
              <w:t>ke</w:t>
            </w:r>
            <w:r w:rsidR="002118B7">
              <w:rPr>
                <w:rFonts w:asciiTheme="majorBidi" w:hAnsiTheme="majorBidi" w:cstheme="majorBidi"/>
              </w:rPr>
              <w:t xml:space="preserve"> you re-consider the choice to take </w:t>
            </w:r>
            <w:r w:rsidR="003413AD">
              <w:rPr>
                <w:rFonts w:asciiTheme="majorBidi" w:hAnsiTheme="majorBidi" w:cstheme="majorBidi"/>
              </w:rPr>
              <w:t>vaccine?</w:t>
            </w:r>
          </w:p>
        </w:tc>
        <w:tc>
          <w:tcPr>
            <w:tcW w:w="5845" w:type="dxa"/>
          </w:tcPr>
          <w:p w14:paraId="0A72F626" w14:textId="77777777" w:rsidR="00DC4BD7" w:rsidRDefault="003413AD" w:rsidP="003413A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0784C803" w14:textId="77777777" w:rsidR="003413AD" w:rsidRDefault="003413AD" w:rsidP="003413A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1B1842E7" w14:textId="7649EB39" w:rsidR="003413AD" w:rsidRPr="003413AD" w:rsidRDefault="003413AD" w:rsidP="003413AD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t sure</w:t>
            </w:r>
          </w:p>
        </w:tc>
      </w:tr>
      <w:tr w:rsidR="00107712" w:rsidRPr="002024B1" w14:paraId="20CCC531" w14:textId="77777777" w:rsidTr="00FB5088">
        <w:tc>
          <w:tcPr>
            <w:tcW w:w="3505" w:type="dxa"/>
          </w:tcPr>
          <w:p w14:paraId="39A2B248" w14:textId="397A7D4C" w:rsidR="00107712" w:rsidRDefault="00107712" w:rsidP="00DC4BD7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="00003D3F">
              <w:rPr>
                <w:rFonts w:asciiTheme="majorBidi" w:hAnsiTheme="majorBidi" w:cstheme="majorBidi"/>
                <w:b/>
                <w:bCs/>
                <w:highlight w:val="yellow"/>
              </w:rPr>
              <w:t>II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7B3331" w:rsidRPr="007B3331">
              <w:rPr>
                <w:rFonts w:asciiTheme="majorBidi" w:hAnsiTheme="majorBidi" w:cstheme="majorBidi"/>
              </w:rPr>
              <w:t>Do celebrities, religious or political leader influence your decision about getting vaccinated?</w:t>
            </w:r>
          </w:p>
        </w:tc>
        <w:tc>
          <w:tcPr>
            <w:tcW w:w="5845" w:type="dxa"/>
          </w:tcPr>
          <w:p w14:paraId="582D0C02" w14:textId="77777777" w:rsidR="00107712" w:rsidRDefault="00107712" w:rsidP="00107712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53329BAA" w14:textId="77777777" w:rsidR="00107712" w:rsidRDefault="00107712" w:rsidP="00107712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319E4BC0" w14:textId="578ABB06" w:rsidR="00107712" w:rsidRDefault="00107712" w:rsidP="00107712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t sure</w:t>
            </w:r>
          </w:p>
        </w:tc>
      </w:tr>
      <w:tr w:rsidR="00DC4BD7" w:rsidRPr="002024B1" w14:paraId="05CB0623" w14:textId="77777777" w:rsidTr="00FB5088">
        <w:tc>
          <w:tcPr>
            <w:tcW w:w="3505" w:type="dxa"/>
          </w:tcPr>
          <w:p w14:paraId="03D0CDE3" w14:textId="5D9AA505" w:rsidR="00DC4BD7" w:rsidRPr="002024B1" w:rsidRDefault="00DC4BD7" w:rsidP="00DC4BD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I</w:t>
            </w:r>
            <w:r w:rsidR="00003D3F">
              <w:rPr>
                <w:rFonts w:asciiTheme="majorBidi" w:hAnsiTheme="majorBidi" w:cstheme="majorBidi"/>
                <w:b/>
                <w:bCs/>
                <w:highlight w:val="yellow"/>
              </w:rPr>
              <w:t>II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2601AB">
              <w:rPr>
                <w:rFonts w:asciiTheme="majorBidi" w:hAnsiTheme="majorBidi" w:cstheme="majorBidi"/>
              </w:rPr>
              <w:t xml:space="preserve">Do you know anyone who does not take </w:t>
            </w:r>
            <w:r w:rsidR="00EE355B">
              <w:rPr>
                <w:rFonts w:asciiTheme="majorBidi" w:hAnsiTheme="majorBidi" w:cstheme="majorBidi"/>
              </w:rPr>
              <w:t>a vaccine because of religious or cultural values?</w:t>
            </w:r>
            <w:r w:rsidR="009D349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5845" w:type="dxa"/>
          </w:tcPr>
          <w:p w14:paraId="2591B8F1" w14:textId="77777777" w:rsidR="00DC4BD7" w:rsidRDefault="007400CE" w:rsidP="007400CE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7C773F79" w14:textId="4D13955F" w:rsidR="007400CE" w:rsidRPr="009D3495" w:rsidRDefault="007400CE" w:rsidP="009D3495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</w:tc>
      </w:tr>
      <w:tr w:rsidR="009D3495" w:rsidRPr="002024B1" w14:paraId="60483E3D" w14:textId="77777777" w:rsidTr="00FB5088">
        <w:tc>
          <w:tcPr>
            <w:tcW w:w="3505" w:type="dxa"/>
          </w:tcPr>
          <w:p w14:paraId="162EF577" w14:textId="33672114" w:rsidR="009D3495" w:rsidRPr="009D3495" w:rsidRDefault="009D3495" w:rsidP="00DC4BD7">
            <w:pPr>
              <w:rPr>
                <w:rFonts w:asciiTheme="majorBidi" w:hAnsiTheme="majorBidi" w:cstheme="majorBidi"/>
                <w:highlight w:val="yellow"/>
              </w:rPr>
            </w:pPr>
            <w:r w:rsidRPr="009D3495">
              <w:rPr>
                <w:rFonts w:asciiTheme="majorBidi" w:hAnsiTheme="majorBidi" w:cstheme="majorBidi"/>
              </w:rPr>
              <w:t>If “Yes”, Do you agree or disagree with these persons?</w:t>
            </w:r>
          </w:p>
        </w:tc>
        <w:tc>
          <w:tcPr>
            <w:tcW w:w="5845" w:type="dxa"/>
          </w:tcPr>
          <w:p w14:paraId="1C134049" w14:textId="77777777" w:rsidR="009D3495" w:rsidRDefault="009D3495" w:rsidP="009D3495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29960351" w14:textId="77777777" w:rsidR="009D3495" w:rsidRDefault="009D3495" w:rsidP="009D3495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228B97B8" w14:textId="7B0A093F" w:rsidR="009D3495" w:rsidRDefault="009D3495" w:rsidP="009D3495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Not sure</w:t>
            </w:r>
          </w:p>
        </w:tc>
      </w:tr>
      <w:tr w:rsidR="00DC4BD7" w:rsidRPr="002024B1" w14:paraId="6A293DBE" w14:textId="77777777" w:rsidTr="00FB5088">
        <w:tc>
          <w:tcPr>
            <w:tcW w:w="3505" w:type="dxa"/>
          </w:tcPr>
          <w:p w14:paraId="66D77009" w14:textId="5D0E2A64" w:rsidR="00DC4BD7" w:rsidRPr="002024B1" w:rsidRDefault="00DC4BD7" w:rsidP="00DC4BD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lastRenderedPageBreak/>
              <w:t>X</w:t>
            </w:r>
            <w:r w:rsidR="00003D3F">
              <w:rPr>
                <w:rFonts w:asciiTheme="majorBidi" w:hAnsiTheme="majorBidi" w:cstheme="majorBidi"/>
                <w:b/>
                <w:bCs/>
                <w:highlight w:val="yellow"/>
              </w:rPr>
              <w:t>IV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F706A5">
              <w:rPr>
                <w:rFonts w:asciiTheme="majorBidi" w:hAnsiTheme="majorBidi" w:cstheme="majorBidi"/>
              </w:rPr>
              <w:t>Do you trust that your government is making decisions in your best interest</w:t>
            </w:r>
            <w:r w:rsidR="005F574F">
              <w:rPr>
                <w:rFonts w:asciiTheme="majorBidi" w:hAnsiTheme="majorBidi" w:cstheme="majorBidi"/>
              </w:rPr>
              <w:t xml:space="preserve"> with respect to what vaccines are provided (e.g., your </w:t>
            </w:r>
            <w:r w:rsidR="00DC18D9">
              <w:rPr>
                <w:rFonts w:asciiTheme="majorBidi" w:hAnsiTheme="majorBidi" w:cstheme="majorBidi"/>
              </w:rPr>
              <w:t>government purchases the highest quality vaccines available)?</w:t>
            </w:r>
          </w:p>
        </w:tc>
        <w:tc>
          <w:tcPr>
            <w:tcW w:w="5845" w:type="dxa"/>
          </w:tcPr>
          <w:p w14:paraId="61A7491E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69ACE8C0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71F1F3F7" w14:textId="10280C3F" w:rsidR="00DC4BD7" w:rsidRP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DC18D9">
              <w:rPr>
                <w:rFonts w:asciiTheme="majorBidi" w:hAnsiTheme="majorBidi" w:cstheme="majorBidi"/>
              </w:rPr>
              <w:t>Not sure</w:t>
            </w:r>
          </w:p>
        </w:tc>
      </w:tr>
      <w:tr w:rsidR="00DC18D9" w:rsidRPr="002024B1" w14:paraId="026D25A2" w14:textId="77777777" w:rsidTr="00FB5088">
        <w:tc>
          <w:tcPr>
            <w:tcW w:w="3505" w:type="dxa"/>
          </w:tcPr>
          <w:p w14:paraId="708BF629" w14:textId="5C226B8D" w:rsidR="00DC18D9" w:rsidRPr="002024B1" w:rsidRDefault="00DC18D9" w:rsidP="00DC18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="000F5FFB">
              <w:rPr>
                <w:rFonts w:asciiTheme="majorBidi" w:hAnsiTheme="majorBidi" w:cstheme="majorBidi"/>
                <w:b/>
                <w:bCs/>
                <w:highlight w:val="yellow"/>
              </w:rPr>
              <w:t>V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F32879">
              <w:rPr>
                <w:rFonts w:asciiTheme="majorBidi" w:hAnsiTheme="majorBidi" w:cstheme="majorBidi"/>
              </w:rPr>
              <w:t xml:space="preserve">Do you </w:t>
            </w:r>
            <w:r w:rsidR="0018376D">
              <w:rPr>
                <w:rFonts w:asciiTheme="majorBidi" w:hAnsiTheme="majorBidi" w:cstheme="majorBidi"/>
              </w:rPr>
              <w:t xml:space="preserve">trust pharmaceutical companies to provide </w:t>
            </w:r>
            <w:r w:rsidR="0020275E">
              <w:rPr>
                <w:rFonts w:asciiTheme="majorBidi" w:hAnsiTheme="majorBidi" w:cstheme="majorBidi"/>
              </w:rPr>
              <w:t xml:space="preserve">credible data on vaccine </w:t>
            </w:r>
            <w:r w:rsidR="0018376D">
              <w:rPr>
                <w:rFonts w:asciiTheme="majorBidi" w:hAnsiTheme="majorBidi" w:cstheme="majorBidi"/>
              </w:rPr>
              <w:t>safe</w:t>
            </w:r>
            <w:r w:rsidR="0067016F">
              <w:rPr>
                <w:rFonts w:asciiTheme="majorBidi" w:hAnsiTheme="majorBidi" w:cstheme="majorBidi"/>
              </w:rPr>
              <w:t>ty</w:t>
            </w:r>
            <w:r w:rsidR="0018376D">
              <w:rPr>
                <w:rFonts w:asciiTheme="majorBidi" w:hAnsiTheme="majorBidi" w:cstheme="majorBidi"/>
              </w:rPr>
              <w:t xml:space="preserve"> and effective</w:t>
            </w:r>
            <w:r w:rsidR="0067016F">
              <w:rPr>
                <w:rFonts w:asciiTheme="majorBidi" w:hAnsiTheme="majorBidi" w:cstheme="majorBidi"/>
              </w:rPr>
              <w:t>ness</w:t>
            </w:r>
            <w:r w:rsidR="0018376D">
              <w:rPr>
                <w:rFonts w:asciiTheme="majorBidi" w:hAnsiTheme="majorBidi" w:cstheme="majorBidi"/>
              </w:rPr>
              <w:t xml:space="preserve"> vaccines?</w:t>
            </w:r>
          </w:p>
        </w:tc>
        <w:tc>
          <w:tcPr>
            <w:tcW w:w="5845" w:type="dxa"/>
          </w:tcPr>
          <w:p w14:paraId="5CE156D0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4BCC4CB2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446F71CA" w14:textId="50563805" w:rsidR="00DC18D9" w:rsidRP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DC18D9">
              <w:rPr>
                <w:rFonts w:asciiTheme="majorBidi" w:hAnsiTheme="majorBidi" w:cstheme="majorBidi"/>
              </w:rPr>
              <w:t>Not sure</w:t>
            </w:r>
          </w:p>
        </w:tc>
      </w:tr>
      <w:tr w:rsidR="00DC18D9" w:rsidRPr="002024B1" w14:paraId="2BEFBE71" w14:textId="77777777" w:rsidTr="00FB5088">
        <w:tc>
          <w:tcPr>
            <w:tcW w:w="3505" w:type="dxa"/>
          </w:tcPr>
          <w:p w14:paraId="299B25E0" w14:textId="238D7EC1" w:rsidR="00DC18D9" w:rsidRPr="002024B1" w:rsidRDefault="00DC18D9" w:rsidP="00DC18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V</w:t>
            </w:r>
            <w:r w:rsidR="000F5FFB">
              <w:rPr>
                <w:rFonts w:asciiTheme="majorBidi" w:hAnsiTheme="majorBidi" w:cstheme="majorBidi"/>
                <w:b/>
                <w:bCs/>
                <w:highlight w:val="yellow"/>
              </w:rPr>
              <w:t>I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056786">
              <w:rPr>
                <w:rFonts w:asciiTheme="majorBidi" w:hAnsiTheme="majorBidi" w:cstheme="majorBidi"/>
              </w:rPr>
              <w:t xml:space="preserve">Do you </w:t>
            </w:r>
            <w:r w:rsidR="00F623AA">
              <w:rPr>
                <w:rFonts w:asciiTheme="majorBidi" w:hAnsiTheme="majorBidi" w:cstheme="majorBidi"/>
              </w:rPr>
              <w:t>think</w:t>
            </w:r>
            <w:r w:rsidR="00056786">
              <w:rPr>
                <w:rFonts w:asciiTheme="majorBidi" w:hAnsiTheme="majorBidi" w:cstheme="majorBidi"/>
              </w:rPr>
              <w:t xml:space="preserve"> that </w:t>
            </w:r>
            <w:r w:rsidR="00263F80">
              <w:rPr>
                <w:rFonts w:asciiTheme="majorBidi" w:hAnsiTheme="majorBidi" w:cstheme="majorBidi"/>
              </w:rPr>
              <w:t xml:space="preserve">there are better ways to prevent diseases </w:t>
            </w:r>
            <w:r w:rsidR="00F623AA">
              <w:rPr>
                <w:rFonts w:asciiTheme="majorBidi" w:hAnsiTheme="majorBidi" w:cstheme="majorBidi"/>
              </w:rPr>
              <w:t>than</w:t>
            </w:r>
            <w:r w:rsidR="00263F80">
              <w:rPr>
                <w:rFonts w:asciiTheme="majorBidi" w:hAnsiTheme="majorBidi" w:cstheme="majorBidi"/>
              </w:rPr>
              <w:t xml:space="preserve"> </w:t>
            </w:r>
            <w:r w:rsidR="00F623AA">
              <w:rPr>
                <w:rFonts w:asciiTheme="majorBidi" w:hAnsiTheme="majorBidi" w:cstheme="majorBidi"/>
              </w:rPr>
              <w:t>using</w:t>
            </w:r>
            <w:r w:rsidR="00263F80">
              <w:rPr>
                <w:rFonts w:asciiTheme="majorBidi" w:hAnsiTheme="majorBidi" w:cstheme="majorBidi"/>
              </w:rPr>
              <w:t xml:space="preserve"> vaccine</w:t>
            </w:r>
            <w:r w:rsidR="00F623AA">
              <w:rPr>
                <w:rFonts w:asciiTheme="majorBidi" w:hAnsiTheme="majorBidi" w:cstheme="majorBidi"/>
              </w:rPr>
              <w:t xml:space="preserve">s (e.g., developing immunity </w:t>
            </w:r>
            <w:r w:rsidR="009C0600">
              <w:rPr>
                <w:rFonts w:asciiTheme="majorBidi" w:hAnsiTheme="majorBidi" w:cstheme="majorBidi"/>
              </w:rPr>
              <w:t>by getting sick and recovered)</w:t>
            </w:r>
            <w:r w:rsidR="00263F80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5845" w:type="dxa"/>
          </w:tcPr>
          <w:p w14:paraId="41238A31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0B794BDA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4008C80F" w14:textId="475F99B3" w:rsidR="00DC18D9" w:rsidRP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t sure</w:t>
            </w:r>
          </w:p>
        </w:tc>
      </w:tr>
      <w:tr w:rsidR="00DC18D9" w:rsidRPr="002024B1" w14:paraId="33E28480" w14:textId="77777777" w:rsidTr="00FB5088">
        <w:tc>
          <w:tcPr>
            <w:tcW w:w="3505" w:type="dxa"/>
          </w:tcPr>
          <w:p w14:paraId="234C92D1" w14:textId="735103A5" w:rsidR="00DC18D9" w:rsidRPr="002024B1" w:rsidRDefault="00DC18D9" w:rsidP="00DC18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V</w:t>
            </w:r>
            <w:r w:rsidR="000F5FFB">
              <w:rPr>
                <w:rFonts w:asciiTheme="majorBidi" w:hAnsiTheme="majorBidi" w:cstheme="majorBidi"/>
                <w:b/>
                <w:bCs/>
                <w:highlight w:val="yellow"/>
              </w:rPr>
              <w:t>II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4D0EA0">
              <w:rPr>
                <w:rFonts w:asciiTheme="majorBidi" w:hAnsiTheme="majorBidi" w:cstheme="majorBidi"/>
              </w:rPr>
              <w:t>Do you feel you have enough information about vaccines and their safety?</w:t>
            </w:r>
          </w:p>
        </w:tc>
        <w:tc>
          <w:tcPr>
            <w:tcW w:w="5845" w:type="dxa"/>
          </w:tcPr>
          <w:p w14:paraId="39984803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220F68B8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4BA92AFA" w14:textId="5B24B64F" w:rsidR="00DC18D9" w:rsidRP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DC18D9">
              <w:rPr>
                <w:rFonts w:asciiTheme="majorBidi" w:hAnsiTheme="majorBidi" w:cstheme="majorBidi"/>
              </w:rPr>
              <w:t>Not sure</w:t>
            </w:r>
          </w:p>
        </w:tc>
      </w:tr>
      <w:tr w:rsidR="00DC18D9" w:rsidRPr="002024B1" w14:paraId="6E307224" w14:textId="77777777" w:rsidTr="00FB5088">
        <w:tc>
          <w:tcPr>
            <w:tcW w:w="3505" w:type="dxa"/>
          </w:tcPr>
          <w:p w14:paraId="3A21EA94" w14:textId="2438D807" w:rsidR="00DC18D9" w:rsidRPr="002024B1" w:rsidRDefault="00DC18D9" w:rsidP="00DC18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VI</w:t>
            </w:r>
            <w:r w:rsidR="000F5FFB">
              <w:rPr>
                <w:rFonts w:asciiTheme="majorBidi" w:hAnsiTheme="majorBidi" w:cstheme="majorBidi"/>
                <w:b/>
                <w:bCs/>
                <w:highlight w:val="yellow"/>
              </w:rPr>
              <w:t>II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78192E">
              <w:rPr>
                <w:rFonts w:asciiTheme="majorBidi" w:hAnsiTheme="majorBidi" w:cstheme="majorBidi"/>
              </w:rPr>
              <w:t xml:space="preserve">Do you think that </w:t>
            </w:r>
            <w:r w:rsidR="007A3B51">
              <w:rPr>
                <w:rFonts w:asciiTheme="majorBidi" w:hAnsiTheme="majorBidi" w:cstheme="majorBidi"/>
              </w:rPr>
              <w:t>the benefits of vaccines outweigh their reported s</w:t>
            </w:r>
            <w:r w:rsidR="00C23006">
              <w:rPr>
                <w:rFonts w:asciiTheme="majorBidi" w:hAnsiTheme="majorBidi" w:cstheme="majorBidi"/>
              </w:rPr>
              <w:t>ide effects / adverse reactions?</w:t>
            </w:r>
          </w:p>
        </w:tc>
        <w:tc>
          <w:tcPr>
            <w:tcW w:w="5845" w:type="dxa"/>
          </w:tcPr>
          <w:p w14:paraId="3AF52A7C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6A6BA21F" w14:textId="77777777" w:rsid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423108EE" w14:textId="098C0580" w:rsidR="00DC18D9" w:rsidRPr="00DC18D9" w:rsidRDefault="00DC18D9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DC18D9">
              <w:rPr>
                <w:rFonts w:asciiTheme="majorBidi" w:hAnsiTheme="majorBidi" w:cstheme="majorBidi"/>
              </w:rPr>
              <w:t>Not sure</w:t>
            </w:r>
          </w:p>
        </w:tc>
      </w:tr>
      <w:tr w:rsidR="00DC18D9" w:rsidRPr="002024B1" w14:paraId="743672E7" w14:textId="77777777" w:rsidTr="00FB5088">
        <w:tc>
          <w:tcPr>
            <w:tcW w:w="3505" w:type="dxa"/>
          </w:tcPr>
          <w:p w14:paraId="72B41A4B" w14:textId="72C50E06" w:rsidR="00DC18D9" w:rsidRPr="002024B1" w:rsidRDefault="00DC18D9" w:rsidP="00DC18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="000F5FFB">
              <w:rPr>
                <w:rFonts w:asciiTheme="majorBidi" w:hAnsiTheme="majorBidi" w:cstheme="majorBidi"/>
                <w:b/>
                <w:bCs/>
                <w:highlight w:val="yellow"/>
              </w:rPr>
              <w:t>IX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Pr="004D31F8">
              <w:rPr>
                <w:rFonts w:asciiTheme="majorBidi" w:hAnsiTheme="majorBidi" w:cstheme="majorBidi"/>
              </w:rPr>
              <w:t xml:space="preserve"> </w:t>
            </w:r>
            <w:r w:rsidR="00F4501F">
              <w:rPr>
                <w:rFonts w:asciiTheme="majorBidi" w:hAnsiTheme="majorBidi" w:cstheme="majorBidi"/>
              </w:rPr>
              <w:t>In general, when a new vaccine is introduced, what are you inclined to do?</w:t>
            </w:r>
          </w:p>
        </w:tc>
        <w:tc>
          <w:tcPr>
            <w:tcW w:w="5845" w:type="dxa"/>
          </w:tcPr>
          <w:p w14:paraId="28B56E2C" w14:textId="77777777" w:rsidR="00DC18D9" w:rsidRDefault="00F4501F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 would want to be the first to get it</w:t>
            </w:r>
          </w:p>
          <w:p w14:paraId="104C86E0" w14:textId="77777777" w:rsidR="00F4501F" w:rsidRDefault="00F4501F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 would rather wait and see what other people do</w:t>
            </w:r>
          </w:p>
          <w:p w14:paraId="0261924E" w14:textId="074A71A9" w:rsidR="00F4501F" w:rsidRPr="00DC18D9" w:rsidRDefault="00F4501F" w:rsidP="00DC18D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 would refuse to get it completely</w:t>
            </w:r>
          </w:p>
        </w:tc>
      </w:tr>
      <w:tr w:rsidR="0086092F" w:rsidRPr="002024B1" w14:paraId="09DD4E8E" w14:textId="77777777" w:rsidTr="00FB5088">
        <w:tc>
          <w:tcPr>
            <w:tcW w:w="3505" w:type="dxa"/>
          </w:tcPr>
          <w:p w14:paraId="6D7AFAF1" w14:textId="558B4958" w:rsidR="0086092F" w:rsidRPr="00CD7DBD" w:rsidRDefault="0086092F" w:rsidP="00DC18D9">
            <w:pPr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="000F5FFB">
              <w:rPr>
                <w:rFonts w:asciiTheme="majorBidi" w:hAnsiTheme="majorBidi" w:cstheme="majorBidi"/>
                <w:b/>
                <w:bCs/>
                <w:highlight w:val="yellow"/>
              </w:rPr>
              <w:t>X</w:t>
            </w:r>
            <w:r w:rsidRPr="004D31F8">
              <w:rPr>
                <w:rFonts w:asciiTheme="majorBidi" w:hAnsiTheme="majorBidi" w:cstheme="majorBidi"/>
                <w:b/>
                <w:bCs/>
                <w:highlight w:val="yellow"/>
              </w:rPr>
              <w:t>.</w:t>
            </w:r>
            <w:r w:rsidR="00CD7DBD" w:rsidRPr="00C06018">
              <w:rPr>
                <w:rFonts w:asciiTheme="majorBidi" w:hAnsiTheme="majorBidi" w:cstheme="majorBidi"/>
              </w:rPr>
              <w:t xml:space="preserve"> </w:t>
            </w:r>
            <w:r w:rsidR="00D34980" w:rsidRPr="00BF0268">
              <w:rPr>
                <w:rFonts w:asciiTheme="majorBidi" w:hAnsiTheme="majorBidi" w:cstheme="majorBidi"/>
              </w:rPr>
              <w:t>Do you feel confident that the health centre or doctor’s office will have the vaccine you need, when you need them?</w:t>
            </w:r>
          </w:p>
        </w:tc>
        <w:tc>
          <w:tcPr>
            <w:tcW w:w="5845" w:type="dxa"/>
          </w:tcPr>
          <w:p w14:paraId="62F630D7" w14:textId="77777777" w:rsidR="0086092F" w:rsidRDefault="0086092F" w:rsidP="0086092F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  <w:p w14:paraId="19BCA5EA" w14:textId="77777777" w:rsidR="0086092F" w:rsidRDefault="0086092F" w:rsidP="0086092F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</w:t>
            </w:r>
          </w:p>
          <w:p w14:paraId="21F9DE99" w14:textId="7535B482" w:rsidR="0086092F" w:rsidRDefault="0086092F" w:rsidP="0086092F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DC18D9">
              <w:rPr>
                <w:rFonts w:asciiTheme="majorBidi" w:hAnsiTheme="majorBidi" w:cstheme="majorBidi"/>
              </w:rPr>
              <w:t>Not sure</w:t>
            </w:r>
          </w:p>
        </w:tc>
      </w:tr>
    </w:tbl>
    <w:p w14:paraId="217C184E" w14:textId="77777777" w:rsidR="006C7AFC" w:rsidRPr="002024B1" w:rsidRDefault="00A63B18">
      <w:pPr>
        <w:rPr>
          <w:rFonts w:asciiTheme="majorBidi" w:hAnsiTheme="majorBidi" w:cstheme="majorBidi"/>
        </w:rPr>
      </w:pPr>
    </w:p>
    <w:sectPr w:rsidR="006C7AFC" w:rsidRPr="002024B1" w:rsidSect="00CE2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F1047"/>
    <w:multiLevelType w:val="hybridMultilevel"/>
    <w:tmpl w:val="A330FB84"/>
    <w:lvl w:ilvl="0" w:tplc="9DBA81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F0694F"/>
    <w:multiLevelType w:val="hybridMultilevel"/>
    <w:tmpl w:val="3586C2A2"/>
    <w:lvl w:ilvl="0" w:tplc="C950AB96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F004EB"/>
    <w:multiLevelType w:val="hybridMultilevel"/>
    <w:tmpl w:val="FCC47B44"/>
    <w:lvl w:ilvl="0" w:tplc="E500F4A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zSxtDQ1MTE2sDRS0lEKTi0uzszPAykwNKgFAIgwO/YtAAAA"/>
  </w:docVars>
  <w:rsids>
    <w:rsidRoot w:val="00BC63B1"/>
    <w:rsid w:val="00002284"/>
    <w:rsid w:val="00003D3F"/>
    <w:rsid w:val="00047414"/>
    <w:rsid w:val="00056786"/>
    <w:rsid w:val="000C626D"/>
    <w:rsid w:val="000E659E"/>
    <w:rsid w:val="000F5FFB"/>
    <w:rsid w:val="00107712"/>
    <w:rsid w:val="00136AE4"/>
    <w:rsid w:val="0018376D"/>
    <w:rsid w:val="001E347D"/>
    <w:rsid w:val="0020098D"/>
    <w:rsid w:val="002024B1"/>
    <w:rsid w:val="0020275E"/>
    <w:rsid w:val="002118B7"/>
    <w:rsid w:val="00253FF6"/>
    <w:rsid w:val="002601AB"/>
    <w:rsid w:val="00263F80"/>
    <w:rsid w:val="002A5667"/>
    <w:rsid w:val="002F5853"/>
    <w:rsid w:val="003413AD"/>
    <w:rsid w:val="003A0CE6"/>
    <w:rsid w:val="003E2A30"/>
    <w:rsid w:val="004056DB"/>
    <w:rsid w:val="00416AE2"/>
    <w:rsid w:val="00482206"/>
    <w:rsid w:val="004D0EA0"/>
    <w:rsid w:val="00512D3C"/>
    <w:rsid w:val="005E2F33"/>
    <w:rsid w:val="005F574F"/>
    <w:rsid w:val="00614A41"/>
    <w:rsid w:val="00633EE9"/>
    <w:rsid w:val="006630D2"/>
    <w:rsid w:val="0067016F"/>
    <w:rsid w:val="006A0AF1"/>
    <w:rsid w:val="006B184E"/>
    <w:rsid w:val="006F2672"/>
    <w:rsid w:val="00705381"/>
    <w:rsid w:val="00712CB4"/>
    <w:rsid w:val="00734EEC"/>
    <w:rsid w:val="007400CE"/>
    <w:rsid w:val="007663AC"/>
    <w:rsid w:val="00774C96"/>
    <w:rsid w:val="0078192E"/>
    <w:rsid w:val="007A1D3B"/>
    <w:rsid w:val="007A3B51"/>
    <w:rsid w:val="007A45E4"/>
    <w:rsid w:val="007B3331"/>
    <w:rsid w:val="008068A4"/>
    <w:rsid w:val="0080757A"/>
    <w:rsid w:val="008568EF"/>
    <w:rsid w:val="008600C8"/>
    <w:rsid w:val="0086092F"/>
    <w:rsid w:val="00867EF5"/>
    <w:rsid w:val="008A4045"/>
    <w:rsid w:val="008D2960"/>
    <w:rsid w:val="00960B36"/>
    <w:rsid w:val="009630FD"/>
    <w:rsid w:val="00965F1D"/>
    <w:rsid w:val="00993A0D"/>
    <w:rsid w:val="009C0600"/>
    <w:rsid w:val="009D3495"/>
    <w:rsid w:val="00A01F86"/>
    <w:rsid w:val="00A23D79"/>
    <w:rsid w:val="00A63B18"/>
    <w:rsid w:val="00A76B36"/>
    <w:rsid w:val="00A97C40"/>
    <w:rsid w:val="00AC5CC5"/>
    <w:rsid w:val="00B064F1"/>
    <w:rsid w:val="00B229CB"/>
    <w:rsid w:val="00BB38E5"/>
    <w:rsid w:val="00BC63B1"/>
    <w:rsid w:val="00BE0A4D"/>
    <w:rsid w:val="00BF0268"/>
    <w:rsid w:val="00C06018"/>
    <w:rsid w:val="00C102B5"/>
    <w:rsid w:val="00C1268E"/>
    <w:rsid w:val="00C23006"/>
    <w:rsid w:val="00C31EA9"/>
    <w:rsid w:val="00CD7DBD"/>
    <w:rsid w:val="00CE2F02"/>
    <w:rsid w:val="00D12731"/>
    <w:rsid w:val="00D23341"/>
    <w:rsid w:val="00D33191"/>
    <w:rsid w:val="00D34980"/>
    <w:rsid w:val="00D76DD9"/>
    <w:rsid w:val="00DC18D9"/>
    <w:rsid w:val="00DC4BD7"/>
    <w:rsid w:val="00DD1ED9"/>
    <w:rsid w:val="00E01E20"/>
    <w:rsid w:val="00E1219C"/>
    <w:rsid w:val="00E2214D"/>
    <w:rsid w:val="00E52B5A"/>
    <w:rsid w:val="00E62B0F"/>
    <w:rsid w:val="00EA3176"/>
    <w:rsid w:val="00EC4588"/>
    <w:rsid w:val="00EE355B"/>
    <w:rsid w:val="00F32879"/>
    <w:rsid w:val="00F4501F"/>
    <w:rsid w:val="00F623AA"/>
    <w:rsid w:val="00F706A5"/>
    <w:rsid w:val="00FB5088"/>
    <w:rsid w:val="00FF6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55895"/>
  <w15:chartTrackingRefBased/>
  <w15:docId w15:val="{34C64C97-D187-4822-A0BE-0AEE88F62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64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4B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53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53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53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3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38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45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5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67226DF2-2A34-44DE-87F9-52D93DADD063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nob Yosry</dc:creator>
  <cp:keywords/>
  <dc:description/>
  <cp:lastModifiedBy>Abanob Yosry</cp:lastModifiedBy>
  <cp:revision>99</cp:revision>
  <dcterms:created xsi:type="dcterms:W3CDTF">2020-12-30T00:24:00Z</dcterms:created>
  <dcterms:modified xsi:type="dcterms:W3CDTF">2021-04-22T16:41:00Z</dcterms:modified>
</cp:coreProperties>
</file>